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C7216C" w14:textId="14C08414" w:rsidR="00602C6A" w:rsidRDefault="00994A84" w:rsidP="00831D12">
      <w:pPr>
        <w:rPr>
          <w:b/>
          <w:sz w:val="28"/>
        </w:rPr>
      </w:pPr>
      <w:r>
        <w:rPr>
          <w:b/>
          <w:noProof/>
          <w:sz w:val="28"/>
        </w:rPr>
        <w:drawing>
          <wp:anchor distT="0" distB="0" distL="114300" distR="114300" simplePos="0" relativeHeight="251658240" behindDoc="0" locked="0" layoutInCell="1" allowOverlap="1" wp14:anchorId="3897A22C" wp14:editId="7F4528B2">
            <wp:simplePos x="914400" y="914400"/>
            <wp:positionH relativeFrom="margin">
              <wp:align>right</wp:align>
            </wp:positionH>
            <wp:positionV relativeFrom="margin">
              <wp:align>top</wp:align>
            </wp:positionV>
            <wp:extent cx="2285831" cy="857250"/>
            <wp:effectExtent l="0" t="0" r="635" b="0"/>
            <wp:wrapSquare wrapText="bothSides"/>
            <wp:docPr id="155675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7560" name="Picture 15567560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5831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75A0913" w14:textId="5E11B983" w:rsidR="0041547F" w:rsidRPr="0041547F" w:rsidRDefault="00A13C0D" w:rsidP="00831D12">
      <w:pPr>
        <w:rPr>
          <w:b/>
          <w:sz w:val="28"/>
        </w:rPr>
      </w:pPr>
      <w:r>
        <w:rPr>
          <w:b/>
          <w:sz w:val="28"/>
        </w:rPr>
        <w:t>Supporting people with arthritis</w:t>
      </w:r>
    </w:p>
    <w:p w14:paraId="0BB2BCB7" w14:textId="77777777" w:rsidR="006A4152" w:rsidRDefault="006A4152" w:rsidP="006A4152">
      <w:pPr>
        <w:spacing w:before="240" w:after="0"/>
        <w:rPr>
          <w:sz w:val="24"/>
        </w:rPr>
      </w:pPr>
      <w:r w:rsidRPr="0041547F">
        <w:rPr>
          <w:sz w:val="24"/>
        </w:rPr>
        <w:t>Arthritis NZ</w:t>
      </w:r>
      <w:r>
        <w:rPr>
          <w:sz w:val="24"/>
        </w:rPr>
        <w:t xml:space="preserve"> </w:t>
      </w:r>
      <w:proofErr w:type="spellStart"/>
      <w:r>
        <w:rPr>
          <w:sz w:val="24"/>
        </w:rPr>
        <w:t>Mateponapona</w:t>
      </w:r>
      <w:proofErr w:type="spellEnd"/>
      <w:r>
        <w:rPr>
          <w:sz w:val="24"/>
        </w:rPr>
        <w:t xml:space="preserve"> Aotearoa</w:t>
      </w:r>
      <w:r w:rsidRPr="0041547F">
        <w:rPr>
          <w:sz w:val="24"/>
        </w:rPr>
        <w:t xml:space="preserve"> provides information and support for people with all forms of arthritis, at any age. </w:t>
      </w:r>
    </w:p>
    <w:p w14:paraId="29635478" w14:textId="1A38AF88" w:rsidR="006A4152" w:rsidRPr="0041547F" w:rsidRDefault="006A4152" w:rsidP="006A4152">
      <w:pPr>
        <w:spacing w:before="240" w:after="0"/>
        <w:rPr>
          <w:sz w:val="24"/>
        </w:rPr>
      </w:pPr>
      <w:r w:rsidRPr="0041547F">
        <w:rPr>
          <w:sz w:val="24"/>
        </w:rPr>
        <w:t>While there is no cure, most people can live fulfilling and productive lives with early intervention, good treatment and self-management tools.</w:t>
      </w:r>
    </w:p>
    <w:p w14:paraId="1CFDFFF9" w14:textId="6F3DFB78" w:rsidR="006A4152" w:rsidRDefault="006A4152" w:rsidP="006A4152">
      <w:pPr>
        <w:spacing w:before="240" w:after="0"/>
        <w:rPr>
          <w:sz w:val="24"/>
        </w:rPr>
      </w:pPr>
      <w:r>
        <w:rPr>
          <w:sz w:val="24"/>
        </w:rPr>
        <w:t xml:space="preserve">We have increased our digital service offering </w:t>
      </w:r>
      <w:r w:rsidR="0044037E">
        <w:rPr>
          <w:sz w:val="24"/>
        </w:rPr>
        <w:t xml:space="preserve">featuring self-management tools </w:t>
      </w:r>
      <w:r>
        <w:rPr>
          <w:sz w:val="24"/>
        </w:rPr>
        <w:t xml:space="preserve">so that we can </w:t>
      </w:r>
      <w:r w:rsidR="002A74CF">
        <w:rPr>
          <w:sz w:val="24"/>
        </w:rPr>
        <w:t>help</w:t>
      </w:r>
      <w:r>
        <w:rPr>
          <w:sz w:val="24"/>
        </w:rPr>
        <w:t xml:space="preserve"> more people. In the last few years</w:t>
      </w:r>
      <w:r w:rsidR="002A74CF">
        <w:rPr>
          <w:sz w:val="24"/>
        </w:rPr>
        <w:t>,</w:t>
      </w:r>
      <w:r>
        <w:rPr>
          <w:sz w:val="24"/>
        </w:rPr>
        <w:t xml:space="preserve"> we have launched the New Zealand versions of two websites – one dedicated to people with osteoarthritis and </w:t>
      </w:r>
      <w:r w:rsidR="002A74CF">
        <w:rPr>
          <w:sz w:val="24"/>
        </w:rPr>
        <w:t xml:space="preserve">one </w:t>
      </w:r>
      <w:r>
        <w:rPr>
          <w:sz w:val="24"/>
        </w:rPr>
        <w:t xml:space="preserve">specifically for people with rheumatoid arthritis. </w:t>
      </w:r>
      <w:r w:rsidR="0044037E">
        <w:rPr>
          <w:sz w:val="24"/>
        </w:rPr>
        <w:t xml:space="preserve">Visit the osteoarthritis website tool at </w:t>
      </w:r>
      <w:hyperlink r:id="rId9" w:history="1">
        <w:r w:rsidR="0044037E" w:rsidRPr="007B22FF">
          <w:rPr>
            <w:rStyle w:val="Hyperlink"/>
            <w:sz w:val="24"/>
          </w:rPr>
          <w:t>www.MyJointPain.co.nz</w:t>
        </w:r>
      </w:hyperlink>
      <w:r w:rsidR="0044037E">
        <w:rPr>
          <w:sz w:val="24"/>
        </w:rPr>
        <w:t xml:space="preserve"> and the rheumatoid arthritis website tool at </w:t>
      </w:r>
      <w:hyperlink r:id="rId10" w:history="1">
        <w:r w:rsidR="0044037E" w:rsidRPr="007B22FF">
          <w:rPr>
            <w:rStyle w:val="Hyperlink"/>
            <w:sz w:val="24"/>
          </w:rPr>
          <w:t>www.MyRA.org,nz</w:t>
        </w:r>
      </w:hyperlink>
      <w:r w:rsidR="0044037E">
        <w:rPr>
          <w:sz w:val="24"/>
        </w:rPr>
        <w:t xml:space="preserve"> .</w:t>
      </w:r>
    </w:p>
    <w:p w14:paraId="542CE46B" w14:textId="5A07430A" w:rsidR="00831D12" w:rsidRPr="0041547F" w:rsidRDefault="007E353B" w:rsidP="0041547F">
      <w:pPr>
        <w:rPr>
          <w:sz w:val="24"/>
        </w:rPr>
      </w:pPr>
      <w:r>
        <w:rPr>
          <w:sz w:val="24"/>
        </w:rPr>
        <w:br/>
      </w:r>
      <w:r w:rsidR="00D85F93">
        <w:rPr>
          <w:sz w:val="24"/>
        </w:rPr>
        <w:t>Nearly half of all people with arthritis are of working age</w:t>
      </w:r>
      <w:r w:rsidR="00590075">
        <w:rPr>
          <w:sz w:val="24"/>
        </w:rPr>
        <w:t xml:space="preserve"> and experience difficulties in trying to earn a living. </w:t>
      </w:r>
      <w:r w:rsidR="0041547F">
        <w:rPr>
          <w:rFonts w:cs="Arial"/>
          <w:color w:val="000000" w:themeColor="text1"/>
          <w:sz w:val="24"/>
          <w:lang w:val="en-US"/>
        </w:rPr>
        <w:t xml:space="preserve">They may have </w:t>
      </w:r>
      <w:r w:rsidR="00831D12" w:rsidRPr="0041547F">
        <w:rPr>
          <w:rFonts w:cs="Arial"/>
          <w:color w:val="000000" w:themeColor="text1"/>
          <w:sz w:val="24"/>
          <w:lang w:val="en-US"/>
        </w:rPr>
        <w:t>problem</w:t>
      </w:r>
      <w:r w:rsidR="0041547F">
        <w:rPr>
          <w:rFonts w:cs="Arial"/>
          <w:color w:val="000000" w:themeColor="text1"/>
          <w:sz w:val="24"/>
          <w:lang w:val="en-US"/>
        </w:rPr>
        <w:t>s getting</w:t>
      </w:r>
      <w:r w:rsidR="00831D12" w:rsidRPr="0041547F">
        <w:rPr>
          <w:rFonts w:cs="Arial"/>
          <w:color w:val="000000" w:themeColor="text1"/>
          <w:sz w:val="24"/>
          <w:lang w:val="en-US"/>
        </w:rPr>
        <w:t xml:space="preserve"> time off work to go to specialist appointments. Workers may have to use up all their sick leave or take leave without pay</w:t>
      </w:r>
      <w:r w:rsidR="0041547F">
        <w:rPr>
          <w:rFonts w:cs="Arial"/>
          <w:color w:val="000000" w:themeColor="text1"/>
          <w:sz w:val="24"/>
          <w:lang w:val="en-US"/>
        </w:rPr>
        <w:t xml:space="preserve"> when coping with a ‘flare’</w:t>
      </w:r>
      <w:r w:rsidR="00034949" w:rsidRPr="0041547F">
        <w:rPr>
          <w:rFonts w:cs="Arial"/>
          <w:color w:val="000000" w:themeColor="text1"/>
          <w:sz w:val="24"/>
          <w:lang w:val="en-US"/>
        </w:rPr>
        <w:t xml:space="preserve">. Sometimes it’s the physical demands of the work itself (standing or lifting) that are difficult. Or it may be the negative perceptions of work colleagues that add to the stress. </w:t>
      </w:r>
    </w:p>
    <w:p w14:paraId="5943BA15" w14:textId="1278BB35" w:rsidR="00034949" w:rsidRDefault="00EF548B" w:rsidP="0000343B">
      <w:pPr>
        <w:spacing w:before="240" w:after="0"/>
        <w:rPr>
          <w:sz w:val="24"/>
        </w:rPr>
      </w:pPr>
      <w:r>
        <w:rPr>
          <w:sz w:val="24"/>
        </w:rPr>
        <w:t>Therefore, f</w:t>
      </w:r>
      <w:r w:rsidR="00034949" w:rsidRPr="0041547F">
        <w:rPr>
          <w:sz w:val="24"/>
        </w:rPr>
        <w:t xml:space="preserve">lexible hours, modified equipment, </w:t>
      </w:r>
      <w:r w:rsidR="00422A79">
        <w:rPr>
          <w:sz w:val="24"/>
        </w:rPr>
        <w:t xml:space="preserve">and </w:t>
      </w:r>
      <w:r>
        <w:rPr>
          <w:sz w:val="24"/>
        </w:rPr>
        <w:t xml:space="preserve">empathetic </w:t>
      </w:r>
      <w:r w:rsidR="00034949" w:rsidRPr="0041547F">
        <w:rPr>
          <w:sz w:val="24"/>
        </w:rPr>
        <w:t xml:space="preserve">colleagues and managers who take a positive lead can go a long way towards making sure that workplaces are </w:t>
      </w:r>
      <w:r w:rsidR="00BC07D3">
        <w:rPr>
          <w:sz w:val="24"/>
        </w:rPr>
        <w:t>suitable</w:t>
      </w:r>
      <w:r w:rsidR="00034949" w:rsidRPr="0041547F">
        <w:rPr>
          <w:sz w:val="24"/>
        </w:rPr>
        <w:t xml:space="preserve"> and welcoming for people with arthritis. </w:t>
      </w:r>
    </w:p>
    <w:p w14:paraId="07036393" w14:textId="53E0E95E" w:rsidR="005A63CC" w:rsidRPr="0041547F" w:rsidRDefault="005A63CC" w:rsidP="0000343B">
      <w:pPr>
        <w:spacing w:before="240" w:after="0"/>
        <w:rPr>
          <w:sz w:val="24"/>
        </w:rPr>
      </w:pPr>
      <w:r>
        <w:rPr>
          <w:sz w:val="24"/>
        </w:rPr>
        <w:t>We can help people with arthritis in the workforce navigate these challenges</w:t>
      </w:r>
      <w:r w:rsidR="00BA5188">
        <w:rPr>
          <w:sz w:val="24"/>
        </w:rPr>
        <w:t xml:space="preserve"> by advocating for them at a government level, as well as provide </w:t>
      </w:r>
      <w:r w:rsidR="00BC07D3">
        <w:rPr>
          <w:sz w:val="24"/>
        </w:rPr>
        <w:t>guidance</w:t>
      </w:r>
      <w:r w:rsidR="00BA5188">
        <w:rPr>
          <w:sz w:val="24"/>
        </w:rPr>
        <w:t xml:space="preserve"> and advice </w:t>
      </w:r>
      <w:r w:rsidR="00BC07D3">
        <w:rPr>
          <w:sz w:val="24"/>
        </w:rPr>
        <w:t>on</w:t>
      </w:r>
      <w:r w:rsidR="00BA5188">
        <w:rPr>
          <w:sz w:val="24"/>
        </w:rPr>
        <w:t xml:space="preserve"> how to talk to employers</w:t>
      </w:r>
      <w:r w:rsidR="007F7A9A">
        <w:rPr>
          <w:sz w:val="24"/>
        </w:rPr>
        <w:t xml:space="preserve"> or how to access other support that might be available.</w:t>
      </w:r>
    </w:p>
    <w:p w14:paraId="39E1DA4C" w14:textId="7E0C274A" w:rsidR="007E353B" w:rsidRDefault="007F7A9A" w:rsidP="00CA4087">
      <w:pPr>
        <w:spacing w:before="240" w:after="240"/>
        <w:rPr>
          <w:sz w:val="24"/>
          <w:lang w:val="en-US"/>
        </w:rPr>
      </w:pPr>
      <w:r w:rsidRPr="007F7A9A">
        <w:rPr>
          <w:sz w:val="24"/>
        </w:rPr>
        <w:t>Anyone of any age who has arthritis can reach out to</w:t>
      </w:r>
      <w:r>
        <w:rPr>
          <w:b/>
          <w:bCs/>
          <w:sz w:val="24"/>
        </w:rPr>
        <w:t xml:space="preserve"> </w:t>
      </w:r>
      <w:r w:rsidR="00953993" w:rsidRPr="00A13C0D">
        <w:rPr>
          <w:b/>
          <w:bCs/>
          <w:sz w:val="24"/>
        </w:rPr>
        <w:t xml:space="preserve">Arthritis </w:t>
      </w:r>
      <w:r w:rsidR="00F515FD" w:rsidRPr="00A13C0D">
        <w:rPr>
          <w:b/>
          <w:bCs/>
          <w:sz w:val="24"/>
        </w:rPr>
        <w:t>Assist</w:t>
      </w:r>
      <w:r w:rsidR="00A13C0D">
        <w:rPr>
          <w:b/>
          <w:bCs/>
          <w:sz w:val="24"/>
        </w:rPr>
        <w:t xml:space="preserve"> </w:t>
      </w:r>
      <w:r w:rsidR="00A13C0D" w:rsidRPr="00A13C0D">
        <w:rPr>
          <w:sz w:val="24"/>
        </w:rPr>
        <w:t>and</w:t>
      </w:r>
      <w:r w:rsidR="00A13C0D">
        <w:rPr>
          <w:b/>
          <w:bCs/>
          <w:sz w:val="24"/>
        </w:rPr>
        <w:t xml:space="preserve"> Peer Support</w:t>
      </w:r>
      <w:r>
        <w:rPr>
          <w:b/>
          <w:bCs/>
          <w:sz w:val="24"/>
        </w:rPr>
        <w:t>,</w:t>
      </w:r>
      <w:r w:rsidR="00A13C0D">
        <w:rPr>
          <w:b/>
          <w:bCs/>
          <w:sz w:val="24"/>
        </w:rPr>
        <w:t xml:space="preserve"> </w:t>
      </w:r>
      <w:r w:rsidRPr="007F7A9A">
        <w:rPr>
          <w:sz w:val="24"/>
        </w:rPr>
        <w:t xml:space="preserve">which </w:t>
      </w:r>
      <w:r w:rsidR="00A13C0D">
        <w:rPr>
          <w:sz w:val="24"/>
        </w:rPr>
        <w:t>are</w:t>
      </w:r>
      <w:r w:rsidR="00F515FD">
        <w:rPr>
          <w:sz w:val="24"/>
        </w:rPr>
        <w:t xml:space="preserve"> </w:t>
      </w:r>
      <w:r w:rsidR="00953993" w:rsidRPr="0041547F">
        <w:rPr>
          <w:sz w:val="24"/>
        </w:rPr>
        <w:t xml:space="preserve">available on </w:t>
      </w:r>
      <w:r w:rsidR="00953993" w:rsidRPr="00A13C0D">
        <w:rPr>
          <w:b/>
          <w:bCs/>
          <w:sz w:val="24"/>
        </w:rPr>
        <w:t>0800 663 463</w:t>
      </w:r>
      <w:r w:rsidR="00CA4087">
        <w:rPr>
          <w:sz w:val="24"/>
        </w:rPr>
        <w:t xml:space="preserve"> or </w:t>
      </w:r>
      <w:r w:rsidR="00CA4087" w:rsidRPr="00CA4087">
        <w:rPr>
          <w:b/>
          <w:bCs/>
          <w:sz w:val="24"/>
        </w:rPr>
        <w:t>info@arthritis.org.nz</w:t>
      </w:r>
      <w:r w:rsidR="00953993" w:rsidRPr="0041547F">
        <w:rPr>
          <w:sz w:val="24"/>
        </w:rPr>
        <w:t xml:space="preserve"> during business hours</w:t>
      </w:r>
      <w:r w:rsidR="00A13C0D">
        <w:rPr>
          <w:sz w:val="24"/>
        </w:rPr>
        <w:t xml:space="preserve">. </w:t>
      </w:r>
      <w:r w:rsidR="006A4152">
        <w:rPr>
          <w:sz w:val="24"/>
        </w:rPr>
        <w:t>People with arthritis can request a free</w:t>
      </w:r>
      <w:r w:rsidR="008940FD">
        <w:rPr>
          <w:sz w:val="24"/>
        </w:rPr>
        <w:t xml:space="preserve"> consultation</w:t>
      </w:r>
      <w:r w:rsidR="00D663D6">
        <w:rPr>
          <w:sz w:val="24"/>
        </w:rPr>
        <w:t xml:space="preserve"> and/or</w:t>
      </w:r>
      <w:r w:rsidR="006A4152">
        <w:rPr>
          <w:sz w:val="24"/>
        </w:rPr>
        <w:t xml:space="preserve"> </w:t>
      </w:r>
      <w:r w:rsidR="00F515FD">
        <w:rPr>
          <w:sz w:val="24"/>
        </w:rPr>
        <w:t xml:space="preserve">information </w:t>
      </w:r>
      <w:r w:rsidR="006A4152">
        <w:rPr>
          <w:sz w:val="24"/>
        </w:rPr>
        <w:t xml:space="preserve">pack tailored to </w:t>
      </w:r>
      <w:r w:rsidR="001F5586">
        <w:rPr>
          <w:sz w:val="24"/>
        </w:rPr>
        <w:t>their</w:t>
      </w:r>
      <w:r w:rsidR="006A4152">
        <w:rPr>
          <w:sz w:val="24"/>
        </w:rPr>
        <w:t xml:space="preserve"> needs, covering understanding </w:t>
      </w:r>
      <w:r w:rsidR="001B6694">
        <w:rPr>
          <w:sz w:val="24"/>
        </w:rPr>
        <w:t xml:space="preserve">of </w:t>
      </w:r>
      <w:r w:rsidR="001F5586">
        <w:rPr>
          <w:sz w:val="24"/>
        </w:rPr>
        <w:t>their</w:t>
      </w:r>
      <w:r w:rsidR="006A4152">
        <w:rPr>
          <w:sz w:val="24"/>
        </w:rPr>
        <w:t xml:space="preserve"> arthritis, </w:t>
      </w:r>
      <w:r w:rsidR="00953993" w:rsidRPr="0041547F">
        <w:rPr>
          <w:sz w:val="24"/>
          <w:lang w:val="en-US"/>
        </w:rPr>
        <w:t>treatments, pain management,</w:t>
      </w:r>
      <w:r w:rsidR="00F515FD">
        <w:rPr>
          <w:sz w:val="24"/>
          <w:lang w:val="en-US"/>
        </w:rPr>
        <w:t xml:space="preserve"> nutrition,</w:t>
      </w:r>
      <w:r w:rsidR="006A4152">
        <w:rPr>
          <w:sz w:val="24"/>
          <w:lang w:val="en-US"/>
        </w:rPr>
        <w:t xml:space="preserve"> mental health, </w:t>
      </w:r>
      <w:r w:rsidR="00953993" w:rsidRPr="0041547F">
        <w:rPr>
          <w:sz w:val="24"/>
          <w:lang w:val="en-US"/>
        </w:rPr>
        <w:t>employment issues and access to other support services.</w:t>
      </w:r>
      <w:r w:rsidR="00E0515A">
        <w:rPr>
          <w:sz w:val="24"/>
          <w:lang w:val="en-US"/>
        </w:rPr>
        <w:t xml:space="preserve"> </w:t>
      </w:r>
      <w:r w:rsidR="00D663D6">
        <w:rPr>
          <w:sz w:val="24"/>
          <w:lang w:val="en-US"/>
        </w:rPr>
        <w:t xml:space="preserve">These information packs can be posted to your door or emailed. </w:t>
      </w:r>
    </w:p>
    <w:p w14:paraId="5AE78649" w14:textId="6B83C9CE" w:rsidR="00953993" w:rsidRPr="0041547F" w:rsidRDefault="00CA4087" w:rsidP="00CA4087">
      <w:pPr>
        <w:spacing w:before="240" w:after="240"/>
        <w:rPr>
          <w:sz w:val="24"/>
          <w:lang w:val="en-US"/>
        </w:rPr>
      </w:pPr>
      <w:r>
        <w:rPr>
          <w:sz w:val="24"/>
          <w:lang w:val="en-US"/>
        </w:rPr>
        <w:t>T</w:t>
      </w:r>
      <w:r w:rsidR="00953993" w:rsidRPr="0041547F">
        <w:rPr>
          <w:sz w:val="24"/>
          <w:lang w:val="en-US"/>
        </w:rPr>
        <w:t>here is an active arthritis support group in Whangarei and water-based exercise classes are run independently at the Aquatic Centre.</w:t>
      </w:r>
    </w:p>
    <w:p w14:paraId="7F1786F7" w14:textId="74475D40" w:rsidR="001E428A" w:rsidRDefault="00953993" w:rsidP="00602C6A">
      <w:pPr>
        <w:spacing w:after="240"/>
      </w:pPr>
      <w:r w:rsidRPr="0041547F">
        <w:rPr>
          <w:sz w:val="24"/>
          <w:lang w:val="en-US"/>
        </w:rPr>
        <w:t>CONTACT ARTHRITIS NEW ZEALAND by phone 0800 663 463</w:t>
      </w:r>
      <w:r w:rsidR="00E0515A">
        <w:rPr>
          <w:sz w:val="24"/>
          <w:lang w:val="en-US"/>
        </w:rPr>
        <w:t xml:space="preserve">, </w:t>
      </w:r>
      <w:r w:rsidRPr="0041547F">
        <w:rPr>
          <w:sz w:val="24"/>
          <w:lang w:val="en-US"/>
        </w:rPr>
        <w:t>visit our Facebook page</w:t>
      </w:r>
      <w:r w:rsidR="00E0515A">
        <w:rPr>
          <w:sz w:val="24"/>
          <w:lang w:val="en-US"/>
        </w:rPr>
        <w:t xml:space="preserve">, email </w:t>
      </w:r>
      <w:hyperlink r:id="rId11" w:history="1">
        <w:r w:rsidR="00E0515A" w:rsidRPr="005311EA">
          <w:rPr>
            <w:rStyle w:val="Hyperlink"/>
            <w:sz w:val="24"/>
            <w:lang w:val="en-US"/>
          </w:rPr>
          <w:t>info@arthritis.org.nz</w:t>
        </w:r>
      </w:hyperlink>
      <w:r w:rsidR="00E0515A">
        <w:rPr>
          <w:sz w:val="24"/>
          <w:lang w:val="en-US"/>
        </w:rPr>
        <w:t xml:space="preserve"> or find heaps of information on the </w:t>
      </w:r>
      <w:r w:rsidRPr="0041547F">
        <w:rPr>
          <w:sz w:val="24"/>
          <w:lang w:val="en-US"/>
        </w:rPr>
        <w:t xml:space="preserve">website </w:t>
      </w:r>
      <w:hyperlink r:id="rId12" w:history="1">
        <w:r w:rsidR="00A13C0D" w:rsidRPr="0018681E">
          <w:rPr>
            <w:rStyle w:val="Hyperlink"/>
            <w:sz w:val="24"/>
            <w:lang w:val="en-US"/>
          </w:rPr>
          <w:t>www.arthritis.org.nz</w:t>
        </w:r>
      </w:hyperlink>
      <w:r w:rsidR="00A13C0D">
        <w:rPr>
          <w:sz w:val="24"/>
          <w:lang w:val="en-US"/>
        </w:rPr>
        <w:t xml:space="preserve"> </w:t>
      </w:r>
    </w:p>
    <w:sectPr w:rsidR="001E42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957913"/>
    <w:multiLevelType w:val="hybridMultilevel"/>
    <w:tmpl w:val="4E4667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390D58"/>
    <w:multiLevelType w:val="hybridMultilevel"/>
    <w:tmpl w:val="31863838"/>
    <w:lvl w:ilvl="0" w:tplc="46ACCB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0F486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E8890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EE0CE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7D003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42A10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B489F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0A635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95CAF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43F67900"/>
    <w:multiLevelType w:val="hybridMultilevel"/>
    <w:tmpl w:val="9B627766"/>
    <w:lvl w:ilvl="0" w:tplc="F6189B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36C890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79ACB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AE7B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B62B0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BE08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8462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E4004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6388A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8E54727"/>
    <w:multiLevelType w:val="hybridMultilevel"/>
    <w:tmpl w:val="7038B43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EA031C"/>
    <w:multiLevelType w:val="hybridMultilevel"/>
    <w:tmpl w:val="ED346F5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4666812">
    <w:abstractNumId w:val="0"/>
  </w:num>
  <w:num w:numId="2" w16cid:durableId="626283424">
    <w:abstractNumId w:val="2"/>
  </w:num>
  <w:num w:numId="3" w16cid:durableId="1755973982">
    <w:abstractNumId w:val="1"/>
  </w:num>
  <w:num w:numId="4" w16cid:durableId="1939559751">
    <w:abstractNumId w:val="3"/>
  </w:num>
  <w:num w:numId="5" w16cid:durableId="18303660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LA0tzQztzQ0NTZR0lEKTi0uzszPAykwqgUAPmTPwywAAAA="/>
  </w:docVars>
  <w:rsids>
    <w:rsidRoot w:val="00A74DE7"/>
    <w:rsid w:val="0000343B"/>
    <w:rsid w:val="00034949"/>
    <w:rsid w:val="000D7E72"/>
    <w:rsid w:val="001A4726"/>
    <w:rsid w:val="001B6694"/>
    <w:rsid w:val="001B6EE4"/>
    <w:rsid w:val="001C296B"/>
    <w:rsid w:val="001E428A"/>
    <w:rsid w:val="001F5586"/>
    <w:rsid w:val="002A74CF"/>
    <w:rsid w:val="00303973"/>
    <w:rsid w:val="00323DC6"/>
    <w:rsid w:val="0041547F"/>
    <w:rsid w:val="00422A79"/>
    <w:rsid w:val="0044037E"/>
    <w:rsid w:val="00590075"/>
    <w:rsid w:val="005A63CC"/>
    <w:rsid w:val="00602C6A"/>
    <w:rsid w:val="006A4152"/>
    <w:rsid w:val="006D5A42"/>
    <w:rsid w:val="0071053E"/>
    <w:rsid w:val="007E353B"/>
    <w:rsid w:val="007F7A9A"/>
    <w:rsid w:val="00831D12"/>
    <w:rsid w:val="008940FD"/>
    <w:rsid w:val="008B59F1"/>
    <w:rsid w:val="00953993"/>
    <w:rsid w:val="00994A84"/>
    <w:rsid w:val="00A13C0D"/>
    <w:rsid w:val="00A74DE7"/>
    <w:rsid w:val="00BA5188"/>
    <w:rsid w:val="00BC07D3"/>
    <w:rsid w:val="00C05C1E"/>
    <w:rsid w:val="00C6670D"/>
    <w:rsid w:val="00CA4087"/>
    <w:rsid w:val="00D663D6"/>
    <w:rsid w:val="00D85F93"/>
    <w:rsid w:val="00E0515A"/>
    <w:rsid w:val="00EC4A6C"/>
    <w:rsid w:val="00EF548B"/>
    <w:rsid w:val="00F2728C"/>
    <w:rsid w:val="00F515FD"/>
    <w:rsid w:val="00F67CCB"/>
    <w:rsid w:val="00FF3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350CA7"/>
  <w15:docId w15:val="{8BFFCC81-4D1D-4E44-AC75-949FB5457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4A6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34949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03494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N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C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C6A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E051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arthritis.org.nz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fo@arthritis.org.nz" TargetMode="External"/><Relationship Id="rId5" Type="http://schemas.openxmlformats.org/officeDocument/2006/relationships/styles" Target="styles.xml"/><Relationship Id="rId10" Type="http://schemas.openxmlformats.org/officeDocument/2006/relationships/hyperlink" Target="http://www.MyRA.org,nz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www.MyJointPain.co.nz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B6DEABB3C74A4DA61E6F38770C7498" ma:contentTypeVersion="18" ma:contentTypeDescription="Create a new document." ma:contentTypeScope="" ma:versionID="85eca19b6b8db788dc97457ef5c1d08b">
  <xsd:schema xmlns:xsd="http://www.w3.org/2001/XMLSchema" xmlns:xs="http://www.w3.org/2001/XMLSchema" xmlns:p="http://schemas.microsoft.com/office/2006/metadata/properties" xmlns:ns2="7ec80ac4-fe42-4ffe-97a8-f5426ba2b7d5" xmlns:ns3="9e06a98a-5c08-442c-8269-504ab7f66f45" targetNamespace="http://schemas.microsoft.com/office/2006/metadata/properties" ma:root="true" ma:fieldsID="b9592fc556a25a9d8a9055092030b320" ns2:_="" ns3:_="">
    <xsd:import namespace="7ec80ac4-fe42-4ffe-97a8-f5426ba2b7d5"/>
    <xsd:import namespace="9e06a98a-5c08-442c-8269-504ab7f66f4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c80ac4-fe42-4ffe-97a8-f5426ba2b7d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db26af1-bbee-4c31-a2c1-8b3aa3daa004}" ma:internalName="TaxCatchAll" ma:showField="CatchAllData" ma:web="7ec80ac4-fe42-4ffe-97a8-f5426ba2b7d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06a98a-5c08-442c-8269-504ab7f66f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84317d2-95d0-4a53-bf53-0e9ae8db616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e06a98a-5c08-442c-8269-504ab7f66f45">
      <Terms xmlns="http://schemas.microsoft.com/office/infopath/2007/PartnerControls"/>
    </lcf76f155ced4ddcb4097134ff3c332f>
    <TaxCatchAll xmlns="7ec80ac4-fe42-4ffe-97a8-f5426ba2b7d5" xsi:nil="true"/>
  </documentManagement>
</p:properties>
</file>

<file path=customXml/itemProps1.xml><?xml version="1.0" encoding="utf-8"?>
<ds:datastoreItem xmlns:ds="http://schemas.openxmlformats.org/officeDocument/2006/customXml" ds:itemID="{6803479B-F625-425A-8198-171247658430}"/>
</file>

<file path=customXml/itemProps2.xml><?xml version="1.0" encoding="utf-8"?>
<ds:datastoreItem xmlns:ds="http://schemas.openxmlformats.org/officeDocument/2006/customXml" ds:itemID="{32244329-3EAD-4216-BDA0-1B0AA96412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8BA197-E3BA-4AA2-B2EB-7B126C0EDC71}">
  <ds:schemaRefs>
    <ds:schemaRef ds:uri="http://schemas.microsoft.com/office/2006/metadata/properties"/>
    <ds:schemaRef ds:uri="http://schemas.microsoft.com/office/infopath/2007/PartnerControls"/>
    <ds:schemaRef ds:uri="9e06a98a-5c08-442c-8269-504ab7f66f45"/>
    <ds:schemaRef ds:uri="7ec80ac4-fe42-4ffe-97a8-f5426ba2b7d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81</Words>
  <Characters>2254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Candy</dc:creator>
  <cp:keywords/>
  <dc:description/>
  <cp:lastModifiedBy>Leah Petersen</cp:lastModifiedBy>
  <cp:revision>2</cp:revision>
  <dcterms:created xsi:type="dcterms:W3CDTF">2024-12-16T21:08:00Z</dcterms:created>
  <dcterms:modified xsi:type="dcterms:W3CDTF">2024-12-16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B6DEABB3C74A4DA61E6F38770C7498</vt:lpwstr>
  </property>
  <property fmtid="{D5CDD505-2E9C-101B-9397-08002B2CF9AE}" pid="3" name="GrammarlyDocumentId">
    <vt:lpwstr>a9ad17c02869e03806a18b29eeb2bea68f6f4cdb0901e46d53cbd8241cb8850f</vt:lpwstr>
  </property>
  <property fmtid="{D5CDD505-2E9C-101B-9397-08002B2CF9AE}" pid="4" name="MediaServiceImageTags">
    <vt:lpwstr/>
  </property>
</Properties>
</file>